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3211" w:rsidRDefault="00363211" w:rsidP="00363211">
      <w:r>
        <w:t>1. In the below elements which of them are values or an expression? eg:- values can be</w:t>
      </w:r>
    </w:p>
    <w:p w:rsidR="00363211" w:rsidRDefault="00363211" w:rsidP="00363211">
      <w:r>
        <w:t>integer or string and expressions will be mathematical operators.</w:t>
      </w:r>
    </w:p>
    <w:p w:rsidR="00363211" w:rsidRDefault="00363211" w:rsidP="00363211">
      <w:r>
        <w:t>*</w:t>
      </w:r>
    </w:p>
    <w:p w:rsidR="00363211" w:rsidRDefault="00363211" w:rsidP="00363211">
      <w:r>
        <w:t>‘hello’</w:t>
      </w:r>
    </w:p>
    <w:p w:rsidR="00363211" w:rsidRDefault="00363211" w:rsidP="00363211">
      <w:r>
        <w:t>-87.8</w:t>
      </w:r>
    </w:p>
    <w:p w:rsidR="00363211" w:rsidRDefault="00363211" w:rsidP="00363211">
      <w:r>
        <w:t>-</w:t>
      </w:r>
    </w:p>
    <w:p w:rsidR="00363211" w:rsidRDefault="00363211" w:rsidP="00363211">
      <w:r>
        <w:t>/</w:t>
      </w:r>
    </w:p>
    <w:p w:rsidR="00363211" w:rsidRDefault="00363211" w:rsidP="00363211">
      <w:r>
        <w:t>+</w:t>
      </w:r>
    </w:p>
    <w:p w:rsidR="00363211" w:rsidRDefault="00363211" w:rsidP="00363211">
      <w:r>
        <w:t>6</w:t>
      </w:r>
    </w:p>
    <w:p w:rsidR="00271A39" w:rsidRDefault="00271A39" w:rsidP="00363211">
      <w:r w:rsidRPr="00271A39">
        <w:rPr>
          <w:b/>
        </w:rPr>
        <w:t xml:space="preserve">Ans: </w:t>
      </w:r>
      <w:r>
        <w:t xml:space="preserve">The string </w:t>
      </w:r>
      <w:r w:rsidRPr="00271A39">
        <w:rPr>
          <w:b/>
        </w:rPr>
        <w:t>‘hello’</w:t>
      </w:r>
      <w:r>
        <w:t xml:space="preserve"> the </w:t>
      </w:r>
      <w:r w:rsidR="00F85DE9">
        <w:t>floating point numbers</w:t>
      </w:r>
      <w:r>
        <w:t xml:space="preserve"> </w:t>
      </w:r>
      <w:r w:rsidRPr="00271A39">
        <w:rPr>
          <w:b/>
        </w:rPr>
        <w:t>-87.8</w:t>
      </w:r>
      <w:r>
        <w:t xml:space="preserve"> and the integer</w:t>
      </w:r>
      <w:r w:rsidR="00F85DE9">
        <w:t xml:space="preserve"> number</w:t>
      </w:r>
      <w:r>
        <w:t xml:space="preserve"> </w:t>
      </w:r>
      <w:r w:rsidRPr="00271A39">
        <w:rPr>
          <w:b/>
        </w:rPr>
        <w:t>6</w:t>
      </w:r>
      <w:r>
        <w:t xml:space="preserve"> are values.</w:t>
      </w:r>
    </w:p>
    <w:p w:rsidR="00271A39" w:rsidRPr="00271A39" w:rsidRDefault="00271A39" w:rsidP="00363211">
      <w:r>
        <w:t>The operators: *   -   /   +   are expressions.</w:t>
      </w:r>
    </w:p>
    <w:p w:rsidR="00363211" w:rsidRDefault="00363211" w:rsidP="00363211"/>
    <w:p w:rsidR="00363211" w:rsidRDefault="00363211" w:rsidP="00363211">
      <w:r>
        <w:t>2. What is the difference between string and variable?</w:t>
      </w:r>
    </w:p>
    <w:p w:rsidR="00271A39" w:rsidRDefault="00271A39" w:rsidP="00363211">
      <w:r w:rsidRPr="00271A39">
        <w:rPr>
          <w:b/>
        </w:rPr>
        <w:t xml:space="preserve">Ans: </w:t>
      </w:r>
      <w:r>
        <w:t xml:space="preserve">A variable </w:t>
      </w:r>
      <w:r w:rsidR="007133DA">
        <w:t>is where you store a value.</w:t>
      </w:r>
    </w:p>
    <w:p w:rsidR="007133DA" w:rsidRDefault="007133DA" w:rsidP="00363211">
      <w:r>
        <w:t>A string is variable where one can store words.</w:t>
      </w:r>
    </w:p>
    <w:p w:rsidR="007133DA" w:rsidRPr="00271A39" w:rsidRDefault="007133DA" w:rsidP="00363211">
      <w:r>
        <w:t>For example: ‘S’ being a variable S = “Hello World”.</w:t>
      </w:r>
    </w:p>
    <w:p w:rsidR="00363211" w:rsidRDefault="00363211" w:rsidP="00363211"/>
    <w:p w:rsidR="00363211" w:rsidRDefault="00363211" w:rsidP="00363211">
      <w:r>
        <w:t>3. Describe three different data types.</w:t>
      </w:r>
    </w:p>
    <w:p w:rsidR="00F85DE9" w:rsidRDefault="00F85DE9" w:rsidP="00363211">
      <w:r w:rsidRPr="00F85DE9">
        <w:rPr>
          <w:b/>
        </w:rPr>
        <w:t xml:space="preserve">Ans: </w:t>
      </w:r>
      <w:r>
        <w:t xml:space="preserve">Some of the common data types are integer, floating point numbers, </w:t>
      </w:r>
      <w:r w:rsidR="00611494">
        <w:t>characters, strings and arrays.</w:t>
      </w:r>
    </w:p>
    <w:p w:rsidR="00611494" w:rsidRDefault="00611494" w:rsidP="00363211">
      <w:pPr>
        <w:rPr>
          <w:color w:val="000000"/>
        </w:rPr>
      </w:pPr>
      <w:r w:rsidRPr="00611494">
        <w:rPr>
          <w:color w:val="000000"/>
        </w:rPr>
        <w:t xml:space="preserve">A </w:t>
      </w:r>
      <w:r w:rsidRPr="00611494">
        <w:rPr>
          <w:b/>
          <w:color w:val="000000"/>
        </w:rPr>
        <w:t>character</w:t>
      </w:r>
      <w:r w:rsidRPr="00611494">
        <w:rPr>
          <w:color w:val="000000"/>
        </w:rPr>
        <w:t xml:space="preserve"> is any letter, number, space, punctuation mark, or symbol</w:t>
      </w:r>
      <w:r>
        <w:rPr>
          <w:color w:val="000000"/>
        </w:rPr>
        <w:t xml:space="preserve"> on the computer.</w:t>
      </w:r>
    </w:p>
    <w:p w:rsidR="00611494" w:rsidRDefault="00611494" w:rsidP="00363211">
      <w:pPr>
        <w:rPr>
          <w:color w:val="000000"/>
        </w:rPr>
      </w:pPr>
      <w:r w:rsidRPr="00611494">
        <w:rPr>
          <w:b/>
          <w:color w:val="000000"/>
        </w:rPr>
        <w:t>Strings</w:t>
      </w:r>
      <w:r>
        <w:rPr>
          <w:color w:val="000000"/>
        </w:rPr>
        <w:t xml:space="preserve"> are a collection of characters.</w:t>
      </w:r>
    </w:p>
    <w:p w:rsidR="00BC219F" w:rsidRDefault="00BC219F" w:rsidP="00363211">
      <w:pPr>
        <w:rPr>
          <w:color w:val="000000"/>
        </w:rPr>
      </w:pPr>
      <w:r>
        <w:rPr>
          <w:color w:val="000000"/>
        </w:rPr>
        <w:t>For example: ‘Hello</w:t>
      </w:r>
      <w:r w:rsidR="002E0FE9">
        <w:rPr>
          <w:color w:val="000000"/>
        </w:rPr>
        <w:t xml:space="preserve"> World’</w:t>
      </w:r>
    </w:p>
    <w:p w:rsidR="00363211" w:rsidRDefault="00611494" w:rsidP="00363211">
      <w:pPr>
        <w:rPr>
          <w:color w:val="000000"/>
        </w:rPr>
      </w:pPr>
      <w:r>
        <w:rPr>
          <w:color w:val="000000"/>
        </w:rPr>
        <w:t xml:space="preserve">An </w:t>
      </w:r>
      <w:r w:rsidRPr="00611494">
        <w:rPr>
          <w:b/>
          <w:color w:val="000000"/>
        </w:rPr>
        <w:t>array</w:t>
      </w:r>
      <w:r>
        <w:rPr>
          <w:color w:val="000000"/>
        </w:rPr>
        <w:t xml:space="preserve"> is a data structure which contains a group of elements usually of the same type which could be strings or integers.</w:t>
      </w:r>
    </w:p>
    <w:p w:rsidR="00363211" w:rsidRDefault="00363211" w:rsidP="00363211">
      <w:r>
        <w:t>4. What is an expression made up</w:t>
      </w:r>
      <w:r w:rsidR="00207ACF">
        <w:t xml:space="preserve"> of? What do all expressions do?</w:t>
      </w:r>
    </w:p>
    <w:p w:rsidR="00361059" w:rsidRPr="00F13DFB" w:rsidRDefault="00361059" w:rsidP="00363211">
      <w:r w:rsidRPr="00361059">
        <w:rPr>
          <w:b/>
        </w:rPr>
        <w:t xml:space="preserve">Ans: </w:t>
      </w:r>
      <w:r w:rsidR="00F13DFB" w:rsidRPr="00F13DFB">
        <w:t>An expression</w:t>
      </w:r>
      <w:r w:rsidR="00F13DFB">
        <w:rPr>
          <w:b/>
        </w:rPr>
        <w:t xml:space="preserve"> </w:t>
      </w:r>
      <w:r w:rsidR="00F13DFB">
        <w:t>is made up of</w:t>
      </w:r>
      <w:r w:rsidR="00BA4630">
        <w:t xml:space="preserve"> variables, operators and calls to functions</w:t>
      </w:r>
      <w:r w:rsidR="00F13DFB">
        <w:t>.</w:t>
      </w:r>
      <w:r w:rsidR="00207ACF">
        <w:t xml:space="preserve"> Expressions represent values.</w:t>
      </w:r>
      <w:r w:rsidR="00F13DFB">
        <w:t xml:space="preserve"> </w:t>
      </w:r>
    </w:p>
    <w:p w:rsidR="00207ACF" w:rsidRDefault="00207ACF" w:rsidP="00363211"/>
    <w:p w:rsidR="00207ACF" w:rsidRDefault="00207ACF" w:rsidP="00363211"/>
    <w:p w:rsidR="00363211" w:rsidRDefault="00363211" w:rsidP="00363211">
      <w:r>
        <w:lastRenderedPageBreak/>
        <w:t>5. This assignment statements, like spam = 10. What is the difference between an</w:t>
      </w:r>
    </w:p>
    <w:p w:rsidR="00363211" w:rsidRDefault="00363211" w:rsidP="00363211">
      <w:r>
        <w:t>expression and a statement?</w:t>
      </w:r>
    </w:p>
    <w:p w:rsidR="00207ACF" w:rsidRDefault="00207ACF" w:rsidP="00363211">
      <w:r w:rsidRPr="00207ACF">
        <w:rPr>
          <w:b/>
        </w:rPr>
        <w:t xml:space="preserve">Ans: </w:t>
      </w:r>
      <w:r w:rsidR="007B7F5F" w:rsidRPr="004F3091">
        <w:t xml:space="preserve">Statements are composed of expressions, statements are for doing some action </w:t>
      </w:r>
      <w:r w:rsidR="00FB2778">
        <w:t xml:space="preserve">like assigning </w:t>
      </w:r>
      <w:r w:rsidR="007B7F5F" w:rsidRPr="004F3091">
        <w:t>or a command</w:t>
      </w:r>
      <w:r w:rsidR="004F3091">
        <w:t>.</w:t>
      </w:r>
    </w:p>
    <w:p w:rsidR="00FB2778" w:rsidRDefault="00B64A11" w:rsidP="00363211">
      <w:r>
        <w:t>An expression evaluates values.</w:t>
      </w:r>
    </w:p>
    <w:p w:rsidR="004F3091" w:rsidRDefault="004F3091" w:rsidP="00363211">
      <w:r>
        <w:t>For instance the assignment statement here spam=10.</w:t>
      </w:r>
      <w:r w:rsidR="00FB2778">
        <w:t xml:space="preserve"> </w:t>
      </w:r>
      <w:r>
        <w:t xml:space="preserve">10 is the </w:t>
      </w:r>
      <w:r w:rsidR="007F2964">
        <w:t>assigned value to the statement.</w:t>
      </w:r>
    </w:p>
    <w:p w:rsidR="007F2964" w:rsidRDefault="007F2964" w:rsidP="00363211"/>
    <w:p w:rsidR="00363211" w:rsidRDefault="00363211" w:rsidP="00363211">
      <w:r>
        <w:t>6. After running the following code, what does the variable bacon contain?</w:t>
      </w:r>
    </w:p>
    <w:p w:rsidR="00363211" w:rsidRDefault="00363211" w:rsidP="00363211">
      <w:r>
        <w:t>bacon = 22</w:t>
      </w:r>
    </w:p>
    <w:p w:rsidR="00363211" w:rsidRDefault="00363211" w:rsidP="00363211">
      <w:r>
        <w:t>bacon + 1</w:t>
      </w:r>
    </w:p>
    <w:p w:rsidR="000B2E95" w:rsidRPr="000B2E95" w:rsidRDefault="000B2E95" w:rsidP="00363211">
      <w:r w:rsidRPr="000B2E95">
        <w:rPr>
          <w:b/>
        </w:rPr>
        <w:t>Ans:</w:t>
      </w:r>
      <w:r>
        <w:rPr>
          <w:b/>
        </w:rPr>
        <w:t xml:space="preserve"> </w:t>
      </w:r>
      <w:r>
        <w:t>bacon + 1= 23.</w:t>
      </w:r>
    </w:p>
    <w:p w:rsidR="00363211" w:rsidRDefault="00363211" w:rsidP="00363211"/>
    <w:p w:rsidR="00363211" w:rsidRDefault="00363211" w:rsidP="00363211">
      <w:r>
        <w:t>7. What should the values of the following two terms be?</w:t>
      </w:r>
    </w:p>
    <w:p w:rsidR="00363211" w:rsidRDefault="00363211" w:rsidP="00363211">
      <w:r>
        <w:t>‘spam’ + ‘spamspam’</w:t>
      </w:r>
    </w:p>
    <w:p w:rsidR="00363211" w:rsidRDefault="00715FAF" w:rsidP="00363211">
      <w:r>
        <w:t>‘spam’</w:t>
      </w:r>
      <w:r w:rsidR="00363211">
        <w:t xml:space="preserve"> * 3</w:t>
      </w:r>
    </w:p>
    <w:p w:rsidR="00B9511C" w:rsidRDefault="00B9511C" w:rsidP="00B9511C">
      <w:r w:rsidRPr="00B9511C">
        <w:rPr>
          <w:b/>
        </w:rPr>
        <w:t xml:space="preserve">Ans: </w:t>
      </w:r>
      <w:r>
        <w:rPr>
          <w:b/>
        </w:rPr>
        <w:t xml:space="preserve"> </w:t>
      </w:r>
      <w:r>
        <w:t>‘</w:t>
      </w:r>
      <w:r>
        <w:t>spam’ + ‘spamspam’</w:t>
      </w:r>
      <w:r w:rsidR="00424755">
        <w:t xml:space="preserve"> = ‘spamspamspam’</w:t>
      </w:r>
    </w:p>
    <w:p w:rsidR="00363211" w:rsidRDefault="00424755" w:rsidP="00363211">
      <w:r>
        <w:t xml:space="preserve">‘spam’ * 3 = </w:t>
      </w:r>
      <w:r>
        <w:t>‘spamspamspam’</w:t>
      </w:r>
    </w:p>
    <w:p w:rsidR="00B66A74" w:rsidRDefault="00B66A74" w:rsidP="00363211"/>
    <w:p w:rsidR="00363211" w:rsidRDefault="00363211" w:rsidP="00363211">
      <w:r>
        <w:t>8. Why is eggs a valid variable name while 100 is invalid?</w:t>
      </w:r>
    </w:p>
    <w:p w:rsidR="00363211" w:rsidRDefault="00424755" w:rsidP="00363211">
      <w:r w:rsidRPr="00424755">
        <w:rPr>
          <w:b/>
        </w:rPr>
        <w:t>Ans:</w:t>
      </w:r>
      <w:r>
        <w:rPr>
          <w:b/>
        </w:rPr>
        <w:t xml:space="preserve"> </w:t>
      </w:r>
      <w:r w:rsidR="00B66A74">
        <w:t>Variables can’t begin with a number.</w:t>
      </w:r>
    </w:p>
    <w:p w:rsidR="00B66A74" w:rsidRDefault="00B66A74" w:rsidP="00363211"/>
    <w:p w:rsidR="00363211" w:rsidRDefault="00363211" w:rsidP="00363211">
      <w:r>
        <w:t>9. What three functions can be used to get the integer, floating-point number, or string</w:t>
      </w:r>
    </w:p>
    <w:p w:rsidR="00363211" w:rsidRDefault="00363211" w:rsidP="00363211">
      <w:r>
        <w:t>version of a value?</w:t>
      </w:r>
    </w:p>
    <w:p w:rsidR="00824DFA" w:rsidRDefault="00B66A74" w:rsidP="00363211">
      <w:r w:rsidRPr="00B66A74">
        <w:rPr>
          <w:b/>
        </w:rPr>
        <w:t xml:space="preserve">Ans: </w:t>
      </w:r>
      <w:r w:rsidR="008E7C60">
        <w:t>The func</w:t>
      </w:r>
      <w:r w:rsidR="00271B9E">
        <w:t>tions int(), float(), str() evaluate interger, floating-point number and string values respectively.</w:t>
      </w:r>
    </w:p>
    <w:p w:rsidR="00271B9E" w:rsidRDefault="00271B9E" w:rsidP="00363211"/>
    <w:p w:rsidR="00363211" w:rsidRDefault="00363211" w:rsidP="00363211">
      <w:r>
        <w:t>10. Why does this expression cause an error? How can you fix it?</w:t>
      </w:r>
    </w:p>
    <w:p w:rsidR="009876A3" w:rsidRDefault="00715FAF" w:rsidP="00363211">
      <w:r>
        <w:t>‘I have eaten’ + 99 + ‘burritos.’</w:t>
      </w:r>
    </w:p>
    <w:p w:rsidR="00C07B8F" w:rsidRDefault="00C07B8F" w:rsidP="00363211">
      <w:r w:rsidRPr="00C07B8F">
        <w:rPr>
          <w:b/>
        </w:rPr>
        <w:t>Ans:</w:t>
      </w:r>
      <w:r>
        <w:t xml:space="preserve"> The symbol ‘+’ is used to concatenate.  99 is</w:t>
      </w:r>
      <w:r w:rsidR="00062B35">
        <w:t xml:space="preserve"> an integer instead of a string, which can’t be concatenated to a string. To remove the error 99 must be replaced with str(99).</w:t>
      </w:r>
      <w:bookmarkStart w:id="0" w:name="_GoBack"/>
      <w:bookmarkEnd w:id="0"/>
    </w:p>
    <w:sectPr w:rsidR="00C07B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0MDWyNDQxNTczNTVX0lEKTi0uzszPAykwrgUA29IediwAAAA="/>
  </w:docVars>
  <w:rsids>
    <w:rsidRoot w:val="00363211"/>
    <w:rsid w:val="00062B35"/>
    <w:rsid w:val="000866F6"/>
    <w:rsid w:val="000B2E95"/>
    <w:rsid w:val="00207ACF"/>
    <w:rsid w:val="00271A39"/>
    <w:rsid w:val="00271B9E"/>
    <w:rsid w:val="002E0FE9"/>
    <w:rsid w:val="00361059"/>
    <w:rsid w:val="00363211"/>
    <w:rsid w:val="00424755"/>
    <w:rsid w:val="004F3091"/>
    <w:rsid w:val="0057010B"/>
    <w:rsid w:val="00611494"/>
    <w:rsid w:val="007133DA"/>
    <w:rsid w:val="00715FAF"/>
    <w:rsid w:val="00755281"/>
    <w:rsid w:val="00796DF8"/>
    <w:rsid w:val="007B7F5F"/>
    <w:rsid w:val="007F2964"/>
    <w:rsid w:val="00824DFA"/>
    <w:rsid w:val="008E592F"/>
    <w:rsid w:val="008E61CB"/>
    <w:rsid w:val="008E7C60"/>
    <w:rsid w:val="008F7074"/>
    <w:rsid w:val="00932F10"/>
    <w:rsid w:val="009876A3"/>
    <w:rsid w:val="00B64A11"/>
    <w:rsid w:val="00B66A74"/>
    <w:rsid w:val="00B9511C"/>
    <w:rsid w:val="00BA4630"/>
    <w:rsid w:val="00BC219F"/>
    <w:rsid w:val="00C07B8F"/>
    <w:rsid w:val="00F13DFB"/>
    <w:rsid w:val="00F85DE9"/>
    <w:rsid w:val="00FB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79939A-8C8E-4B22-AE44-016725678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F3E92-A3B3-4F99-AEEB-00BB6FA17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7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mo</dc:creator>
  <cp:keywords/>
  <dc:description/>
  <cp:lastModifiedBy>Shomo</cp:lastModifiedBy>
  <cp:revision>12</cp:revision>
  <dcterms:created xsi:type="dcterms:W3CDTF">2021-05-08T20:18:00Z</dcterms:created>
  <dcterms:modified xsi:type="dcterms:W3CDTF">2021-06-01T23:24:00Z</dcterms:modified>
</cp:coreProperties>
</file>